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B8C" w:rsidRDefault="00213B8C">
      <w:r w:rsidRPr="00213B8C">
        <w:rPr>
          <w:noProof/>
        </w:rPr>
        <w:drawing>
          <wp:anchor distT="0" distB="0" distL="114300" distR="114300" simplePos="0" relativeHeight="251664384" behindDoc="0" locked="0" layoutInCell="1" allowOverlap="1" wp14:anchorId="47D758EC" wp14:editId="2B7B2B87">
            <wp:simplePos x="0" y="0"/>
            <wp:positionH relativeFrom="column">
              <wp:posOffset>2740025</wp:posOffset>
            </wp:positionH>
            <wp:positionV relativeFrom="paragraph">
              <wp:posOffset>206320</wp:posOffset>
            </wp:positionV>
            <wp:extent cx="3943350" cy="45910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ce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3B8C">
        <w:rPr>
          <w:noProof/>
        </w:rPr>
        <w:drawing>
          <wp:anchor distT="0" distB="0" distL="114300" distR="114300" simplePos="0" relativeHeight="251663360" behindDoc="1" locked="0" layoutInCell="1" allowOverlap="1" wp14:anchorId="404E5E5C" wp14:editId="1986CEF5">
            <wp:simplePos x="0" y="0"/>
            <wp:positionH relativeFrom="column">
              <wp:posOffset>-835025</wp:posOffset>
            </wp:positionH>
            <wp:positionV relativeFrom="paragraph">
              <wp:posOffset>206872</wp:posOffset>
            </wp:positionV>
            <wp:extent cx="3578860" cy="4591050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86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3B8C">
        <w:rPr>
          <w:noProof/>
        </w:rPr>
        <w:drawing>
          <wp:anchor distT="0" distB="0" distL="114300" distR="114300" simplePos="0" relativeHeight="251665408" behindDoc="0" locked="0" layoutInCell="1" allowOverlap="1" wp14:anchorId="44F5F539" wp14:editId="2ACD5B95">
            <wp:simplePos x="0" y="0"/>
            <wp:positionH relativeFrom="column">
              <wp:posOffset>-914400</wp:posOffset>
            </wp:positionH>
            <wp:positionV relativeFrom="paragraph">
              <wp:posOffset>4972685</wp:posOffset>
            </wp:positionV>
            <wp:extent cx="7639050" cy="242443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owerpoi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905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3B8C">
        <w:rPr>
          <w:noProof/>
        </w:rPr>
        <w:drawing>
          <wp:anchor distT="0" distB="0" distL="114300" distR="114300" simplePos="0" relativeHeight="251666432" behindDoc="0" locked="0" layoutInCell="1" allowOverlap="1" wp14:anchorId="3394863A" wp14:editId="63EE3862">
            <wp:simplePos x="0" y="0"/>
            <wp:positionH relativeFrom="column">
              <wp:posOffset>-914897</wp:posOffset>
            </wp:positionH>
            <wp:positionV relativeFrom="paragraph">
              <wp:posOffset>7121525</wp:posOffset>
            </wp:positionV>
            <wp:extent cx="7683500" cy="11049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cces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35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icrosoft Office.</w:t>
      </w:r>
      <w:r>
        <w:br w:type="page"/>
      </w:r>
    </w:p>
    <w:p w:rsidR="00251710" w:rsidRDefault="007756AA"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DB2822D" wp14:editId="0438BF02">
            <wp:simplePos x="0" y="0"/>
            <wp:positionH relativeFrom="column">
              <wp:posOffset>-840740</wp:posOffset>
            </wp:positionH>
            <wp:positionV relativeFrom="paragraph">
              <wp:posOffset>235585</wp:posOffset>
            </wp:positionV>
            <wp:extent cx="3526790" cy="4886325"/>
            <wp:effectExtent l="0" t="0" r="0" b="9525"/>
            <wp:wrapTight wrapText="bothSides">
              <wp:wrapPolygon edited="0">
                <wp:start x="0" y="0"/>
                <wp:lineTo x="0" y="21558"/>
                <wp:lineTo x="21468" y="21558"/>
                <wp:lineTo x="2146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790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00BEA2A2" wp14:editId="2C71D96D">
            <wp:simplePos x="0" y="0"/>
            <wp:positionH relativeFrom="column">
              <wp:posOffset>-781050</wp:posOffset>
            </wp:positionH>
            <wp:positionV relativeFrom="paragraph">
              <wp:posOffset>7483475</wp:posOffset>
            </wp:positionV>
            <wp:extent cx="7479665" cy="847725"/>
            <wp:effectExtent l="0" t="0" r="6985" b="9525"/>
            <wp:wrapTight wrapText="bothSides">
              <wp:wrapPolygon edited="0">
                <wp:start x="0" y="0"/>
                <wp:lineTo x="0" y="21357"/>
                <wp:lineTo x="21565" y="21357"/>
                <wp:lineTo x="2156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cces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966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F13A5" wp14:editId="6A1181E5">
            <wp:simplePos x="0" y="0"/>
            <wp:positionH relativeFrom="column">
              <wp:posOffset>2686050</wp:posOffset>
            </wp:positionH>
            <wp:positionV relativeFrom="paragraph">
              <wp:posOffset>241300</wp:posOffset>
            </wp:positionV>
            <wp:extent cx="4164965" cy="4886325"/>
            <wp:effectExtent l="0" t="0" r="6985" b="9525"/>
            <wp:wrapTight wrapText="bothSides">
              <wp:wrapPolygon edited="0">
                <wp:start x="0" y="0"/>
                <wp:lineTo x="0" y="21558"/>
                <wp:lineTo x="21537" y="21558"/>
                <wp:lineTo x="2153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ce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965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0046E38" wp14:editId="1505208E">
            <wp:simplePos x="0" y="0"/>
            <wp:positionH relativeFrom="column">
              <wp:posOffset>-914400</wp:posOffset>
            </wp:positionH>
            <wp:positionV relativeFrom="paragraph">
              <wp:posOffset>5133340</wp:posOffset>
            </wp:positionV>
            <wp:extent cx="7689215" cy="2352675"/>
            <wp:effectExtent l="0" t="0" r="6985" b="9525"/>
            <wp:wrapTight wrapText="bothSides">
              <wp:wrapPolygon edited="0">
                <wp:start x="0" y="0"/>
                <wp:lineTo x="0" y="21513"/>
                <wp:lineTo x="21566" y="21513"/>
                <wp:lineTo x="2156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921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213B8C">
        <w:t>LibreOffice.</w:t>
      </w:r>
    </w:p>
    <w:sectPr w:rsidR="00251710" w:rsidSect="007756AA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2427" w:rsidRDefault="007F2427" w:rsidP="00191860">
      <w:pPr>
        <w:spacing w:after="0" w:line="240" w:lineRule="auto"/>
      </w:pPr>
      <w:r>
        <w:separator/>
      </w:r>
    </w:p>
  </w:endnote>
  <w:endnote w:type="continuationSeparator" w:id="0">
    <w:p w:rsidR="007F2427" w:rsidRDefault="007F2427" w:rsidP="00191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2427" w:rsidRDefault="007F2427" w:rsidP="00191860">
      <w:pPr>
        <w:spacing w:after="0" w:line="240" w:lineRule="auto"/>
      </w:pPr>
      <w:r>
        <w:separator/>
      </w:r>
    </w:p>
  </w:footnote>
  <w:footnote w:type="continuationSeparator" w:id="0">
    <w:p w:rsidR="007F2427" w:rsidRDefault="007F2427" w:rsidP="001918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TUCMgxMTcyMzJR0lIJTi4sz8/NACgxrAbqF1BMsAAAA"/>
  </w:docVars>
  <w:rsids>
    <w:rsidRoot w:val="00116056"/>
    <w:rsid w:val="00116056"/>
    <w:rsid w:val="00191860"/>
    <w:rsid w:val="00213B8C"/>
    <w:rsid w:val="00251710"/>
    <w:rsid w:val="00256908"/>
    <w:rsid w:val="002E42B3"/>
    <w:rsid w:val="00473019"/>
    <w:rsid w:val="00544175"/>
    <w:rsid w:val="006C1916"/>
    <w:rsid w:val="007756AA"/>
    <w:rsid w:val="007F2427"/>
    <w:rsid w:val="008F522A"/>
    <w:rsid w:val="00AF7F9A"/>
    <w:rsid w:val="00F2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39A59"/>
  <w15:chartTrackingRefBased/>
  <w15:docId w15:val="{A015D354-24A7-4DB7-A1AD-5EC9EBB32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1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860"/>
  </w:style>
  <w:style w:type="paragraph" w:styleId="Footer">
    <w:name w:val="footer"/>
    <w:basedOn w:val="Normal"/>
    <w:link w:val="FooterChar"/>
    <w:uiPriority w:val="99"/>
    <w:unhideWhenUsed/>
    <w:rsid w:val="00191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el Solanki</dc:creator>
  <cp:keywords/>
  <dc:description/>
  <cp:lastModifiedBy>Janeel Solanki</cp:lastModifiedBy>
  <cp:revision>13</cp:revision>
  <dcterms:created xsi:type="dcterms:W3CDTF">2016-03-30T14:26:00Z</dcterms:created>
  <dcterms:modified xsi:type="dcterms:W3CDTF">2018-05-31T15:50:00Z</dcterms:modified>
</cp:coreProperties>
</file>